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gid sex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g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x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2 Walnut Avenue,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gid.c.mal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9389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19</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